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2" w:name="personal-info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hotographer based in Spain Madrid, with over [X years] of experience capturing the essence of moments through the lens. Specializing in portrait, event, and commercial photography, I have established a reputation for delivering high-quality imagery that resonates with clients across diverse industries. My work reflects a deep understanding of Spanish culture and a commitment to excellence in every project. As a professional photographer in Spain Madrid, I pride myself on blending technical expertise with creative vision to meet the unique needs of my client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Dreamscape Studio, Madrid, Spain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1"/>
        </w:numPr>
        <w:pStyle w:val="Compact"/>
      </w:pPr>
      <w:r>
        <w:t xml:space="preserve">Capturing portraits and events for high-profile clients in Spain Madrid, including weddings, corporate functions, and cultural festival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brands to create visually compelling content for digital marketing campaigns in Spain Madrid.</w:t>
      </w:r>
    </w:p>
    <w:p>
      <w:pPr>
        <w:numPr>
          <w:ilvl w:val="0"/>
          <w:numId w:val="1001"/>
        </w:numPr>
        <w:pStyle w:val="Compact"/>
      </w:pPr>
      <w:r>
        <w:t xml:space="preserve">Directing photo shoots using advanced techniques in lighting and composition to enhance the storytelling aspect of each project.</w:t>
      </w:r>
    </w:p>
    <w:p>
      <w:pPr>
        <w:numPr>
          <w:ilvl w:val="0"/>
          <w:numId w:val="1001"/>
        </w:numPr>
        <w:pStyle w:val="Compact"/>
      </w:pPr>
      <w:r>
        <w:t xml:space="preserve">Mentoring junior photographers and contributing to the development of a creative team within the studio.</w:t>
      </w:r>
    </w:p>
    <w:p>
      <w:pPr>
        <w:numPr>
          <w:ilvl w:val="0"/>
          <w:numId w:val="1001"/>
        </w:numPr>
        <w:pStyle w:val="Compact"/>
      </w:pPr>
      <w:r>
        <w:t xml:space="preserve">Editing photos using Adobe Photoshop and Lightroom, ensuring consistency with brand guidelines for clients in Spain Madrid.</w:t>
      </w:r>
    </w:p>
    <w:bookmarkEnd w:id="24"/>
    <w:bookmarkStart w:id="25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, Spain Madrid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Photographing local events such as art exhibitions, food fairs, and fashion shows in Madrid and surrounding areas of Spain.</w:t>
      </w:r>
    </w:p>
    <w:p>
      <w:pPr>
        <w:numPr>
          <w:ilvl w:val="0"/>
          <w:numId w:val="1002"/>
        </w:numPr>
        <w:pStyle w:val="Compact"/>
      </w:pPr>
      <w:r>
        <w:t xml:space="preserve">Creating custom photo packages for individuals and businesses in Spain Madrid, tailored to their specific requirements.</w:t>
      </w:r>
    </w:p>
    <w:p>
      <w:pPr>
        <w:numPr>
          <w:ilvl w:val="0"/>
          <w:numId w:val="1002"/>
        </w:numPr>
        <w:pStyle w:val="Compact"/>
      </w:pPr>
      <w:r>
        <w:t xml:space="preserve">Building a strong online presence through social media platforms like Instagram and Facebook to showcase work in Spain Madrid.</w:t>
      </w:r>
    </w:p>
    <w:p>
      <w:pPr>
        <w:numPr>
          <w:ilvl w:val="0"/>
          <w:numId w:val="1002"/>
        </w:numPr>
        <w:pStyle w:val="Compact"/>
      </w:pPr>
      <w:r>
        <w:t xml:space="preserve">Collaborating with influencers and local businesses in Spain Madrid to expand reach and visibility.</w:t>
      </w:r>
    </w:p>
    <w:p>
      <w:pPr>
        <w:numPr>
          <w:ilvl w:val="0"/>
          <w:numId w:val="1002"/>
        </w:numPr>
        <w:pStyle w:val="Compact"/>
      </w:pPr>
      <w:r>
        <w:t xml:space="preserve">Maintaining a portfolio of over 500 images that reflect the vibrant culture of Spain Madrid.</w:t>
      </w:r>
    </w:p>
    <w:bookmarkEnd w:id="25"/>
    <w:bookmarkStart w:id="26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Urban Lens Photography, Madrid, Spain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Aiding in the setup and execution of photo shoots for weddings and corporate events in Spain Madrid.</w:t>
      </w:r>
    </w:p>
    <w:p>
      <w:pPr>
        <w:numPr>
          <w:ilvl w:val="0"/>
          <w:numId w:val="1003"/>
        </w:numPr>
        <w:pStyle w:val="Compact"/>
      </w:pPr>
      <w:r>
        <w:t xml:space="preserve">Assisting with post-production tasks such as organizing digital files and preparing images for client review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with professional-grade equipment, including DSLR cameras and lighting systems in Spain Madrid.</w:t>
      </w:r>
    </w:p>
    <w:p>
      <w:pPr>
        <w:numPr>
          <w:ilvl w:val="0"/>
          <w:numId w:val="1003"/>
        </w:numPr>
        <w:pStyle w:val="Compact"/>
      </w:pPr>
      <w:r>
        <w:t xml:space="preserve">Developing a keen eye for detail and composition under the guidance of experienced photographers in Spain Madrid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bCs/>
          <w:b/>
        </w:rPr>
        <w:t xml:space="preserve">Universidad Complutense de Madrid, Spain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Major in Visual Arts with a focus on photographic techniques, digital editing, and art history. Completed coursework on the history of photography and its role in Spanish cultur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non and Nikon DSLR cameras, lighting equipment, and advanced photo edit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ic projects that align with client goals in Spain Madr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understanding client needs and conveying ideas effectively during shoots in Spain Madr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nish traditions, customs, and aesthetics to create culturally relevant work in Spain Madr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multiple projects simultaneously while meeting deadlines for clients in Spain Madrid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 – [Level])</w:t>
      </w:r>
    </w:p>
    <w:bookmarkEnd w:id="31"/>
    <w:bookmarkStart w:id="33" w:name="projects-portfolio"/>
    <w:bookmarkStart w:id="32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t xml:space="preserve">In Spain Madrid, I have had the opportunity to work on a variety of impactful projects that showcase my versatility as a Photographer. Notable highligh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drid Street Art Series:</w:t>
      </w:r>
      <w:r>
        <w:t xml:space="preserve"> </w:t>
      </w:r>
      <w:r>
        <w:t xml:space="preserve">A collection of photographs capturing the vibrant street art scene in Madrid, highlighting local artists and their contributions to the city’s cultural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lebrating Spanish Culture:</w:t>
      </w:r>
      <w:r>
        <w:t xml:space="preserve"> </w:t>
      </w:r>
      <w:r>
        <w:t xml:space="preserve">Documenting traditional festivals such as Semana Santa (Holy Week) and Feria de Madrid, emphasizing the richness of Spanish herita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Photography:</w:t>
      </w:r>
      <w:r>
        <w:t xml:space="preserve"> </w:t>
      </w:r>
      <w:r>
        <w:t xml:space="preserve">Collaborating with businesses in Spain Madrid to create professional headshots, product photography, and event coverage for their marketing materi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Photography:</w:t>
      </w:r>
      <w:r>
        <w:t xml:space="preserve"> </w:t>
      </w:r>
      <w:r>
        <w:t xml:space="preserve">Providing personalized wedding packages that reflect the unique story of each couple, with a focus on natural lighting and candid moments in Spain Madrid.</w:t>
      </w:r>
    </w:p>
    <w:bookmarkEnd w:id="32"/>
    <w:bookmarkEnd w:id="33"/>
    <w:bookmarkStart w:id="35" w:name="certifications"/>
    <w:bookmarkStart w:id="34" w:name="certifications-and-additional-training"/>
    <w:p>
      <w:pPr>
        <w:pStyle w:val="Heading2"/>
      </w:pPr>
      <w:r>
        <w:t xml:space="preserve">Certifications and Additional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Lighting Techniques Workshop</w:t>
      </w:r>
      <w:r>
        <w:t xml:space="preserve"> </w:t>
      </w:r>
      <w:r>
        <w:t xml:space="preserve">| [Institution], Madrid, Spain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Photography Course</w:t>
      </w:r>
      <w:r>
        <w:t xml:space="preserve"> </w:t>
      </w:r>
      <w:r>
        <w:t xml:space="preserve">| [Institution], Madrid, Spain | [Year]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Spain Madrid</dc:title>
  <dc:creator/>
  <dc:language>en</dc:language>
  <cp:keywords/>
  <dcterms:created xsi:type="dcterms:W3CDTF">2025-12-05T10:08:26Z</dcterms:created>
  <dcterms:modified xsi:type="dcterms:W3CDTF">2025-12-05T10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